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F736C" w14:textId="5500D837" w:rsidR="00EE01E9" w:rsidRDefault="00EE01E9" w:rsidP="00EE01E9">
      <w:pPr>
        <w:pStyle w:val="ListParagraph"/>
        <w:numPr>
          <w:ilvl w:val="0"/>
          <w:numId w:val="1"/>
        </w:numPr>
      </w:pPr>
      <w:r>
        <w:t>Once logged into SMC GPS</w:t>
      </w:r>
      <w:r w:rsidR="004C2543">
        <w:t>, you</w:t>
      </w:r>
      <w:r>
        <w:t xml:space="preserve"> will see </w:t>
      </w:r>
      <w:r w:rsidR="004C2543">
        <w:t>your</w:t>
      </w:r>
      <w:r>
        <w:t xml:space="preserve"> Success Network at the top and Services area at the bottom (as soon below). </w:t>
      </w:r>
    </w:p>
    <w:p w14:paraId="226BF6BD" w14:textId="7413A714" w:rsidR="00EE01E9" w:rsidRDefault="001651FC" w:rsidP="008B1C5D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43FD85" wp14:editId="3E7E9087">
                <wp:simplePos x="0" y="0"/>
                <wp:positionH relativeFrom="column">
                  <wp:posOffset>843148</wp:posOffset>
                </wp:positionH>
                <wp:positionV relativeFrom="paragraph">
                  <wp:posOffset>307934</wp:posOffset>
                </wp:positionV>
                <wp:extent cx="4280931" cy="231239"/>
                <wp:effectExtent l="0" t="0" r="24765" b="1651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0931" cy="2312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E7CC2E" w14:textId="77777777" w:rsidR="001651FC" w:rsidRDefault="001651F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43FD8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66.4pt;margin-top:24.25pt;width:337.1pt;height:1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" fillcolor="white [3201]" strokeweight=".5pt">
                <v:textbox>
                  <w:txbxContent>
                    <w:p w14:paraId="77E7CC2E" w14:textId="77777777" w:rsidR="001651FC" w:rsidRDefault="001651FC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6313879" wp14:editId="3EC6CE30">
            <wp:extent cx="4353300" cy="23264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78155" cy="2339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577D8" w14:textId="6EFD30FA" w:rsidR="00EE01E9" w:rsidRDefault="004C2543" w:rsidP="00EE01E9">
      <w:pPr>
        <w:pStyle w:val="ListParagraph"/>
        <w:numPr>
          <w:ilvl w:val="0"/>
          <w:numId w:val="1"/>
        </w:numPr>
      </w:pPr>
      <w:r>
        <w:t>S</w:t>
      </w:r>
      <w:r w:rsidR="00EE01E9">
        <w:t xml:space="preserve">croll down to the service they </w:t>
      </w:r>
      <w:r w:rsidR="008B1C5D">
        <w:t>want</w:t>
      </w:r>
      <w:r w:rsidR="00EE01E9">
        <w:t xml:space="preserve"> and click on that box (</w:t>
      </w:r>
      <w:proofErr w:type="gramStart"/>
      <w:r w:rsidR="00EE01E9">
        <w:t>i.e.</w:t>
      </w:r>
      <w:proofErr w:type="gramEnd"/>
      <w:r w:rsidR="00EE01E9">
        <w:t xml:space="preserve"> Writing and Humanities Tutoring</w:t>
      </w:r>
      <w:r>
        <w:t xml:space="preserve"> or Math Tutoring</w:t>
      </w:r>
      <w:r w:rsidR="00EE01E9">
        <w:t xml:space="preserve">). You will notice </w:t>
      </w:r>
      <w:r>
        <w:t>the</w:t>
      </w:r>
      <w:r w:rsidR="00EE01E9">
        <w:t xml:space="preserve"> </w:t>
      </w:r>
      <w:r w:rsidR="00EE01E9" w:rsidRPr="004C2543">
        <w:rPr>
          <w:b/>
          <w:bCs/>
        </w:rPr>
        <w:t>“Schedule”</w:t>
      </w:r>
      <w:r w:rsidR="00EE01E9">
        <w:t xml:space="preserve"> option that shows at the bottom of the box if there are appointments available. </w:t>
      </w:r>
      <w:r>
        <w:t>C</w:t>
      </w:r>
      <w:r w:rsidR="00EE01E9">
        <w:t xml:space="preserve">lick on </w:t>
      </w:r>
      <w:r>
        <w:t xml:space="preserve">the </w:t>
      </w:r>
      <w:r w:rsidR="00EE01E9">
        <w:t>“Schedule” link to directly access the appointment scheduling feature.</w:t>
      </w:r>
    </w:p>
    <w:p w14:paraId="5833625F" w14:textId="4ECE10F1" w:rsidR="00EE01E9" w:rsidRDefault="00EE01E9" w:rsidP="008B1C5D">
      <w:pPr>
        <w:jc w:val="center"/>
      </w:pPr>
      <w:r>
        <w:rPr>
          <w:noProof/>
        </w:rPr>
        <w:drawing>
          <wp:inline distT="0" distB="0" distL="0" distR="0" wp14:anchorId="2A4F06CF" wp14:editId="312D2462">
            <wp:extent cx="4526280" cy="1741843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6647" cy="1753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1CC99" w14:textId="0DC16D05" w:rsidR="00EE01E9" w:rsidRDefault="00EE01E9" w:rsidP="00EE01E9">
      <w:pPr>
        <w:pStyle w:val="ListParagraph"/>
        <w:numPr>
          <w:ilvl w:val="0"/>
          <w:numId w:val="1"/>
        </w:numPr>
      </w:pPr>
      <w:r>
        <w:t xml:space="preserve">Select the reason for the appointment and click </w:t>
      </w:r>
      <w:r w:rsidRPr="004C2543">
        <w:rPr>
          <w:b/>
          <w:bCs/>
        </w:rPr>
        <w:t>“Continue”</w:t>
      </w:r>
      <w:r>
        <w:t xml:space="preserve"> at the bottom right</w:t>
      </w:r>
    </w:p>
    <w:p w14:paraId="4B22ED9C" w14:textId="756AEACF" w:rsidR="00EE01E9" w:rsidRDefault="00EE01E9" w:rsidP="008B1C5D">
      <w:pPr>
        <w:jc w:val="center"/>
      </w:pPr>
      <w:r>
        <w:rPr>
          <w:noProof/>
        </w:rPr>
        <w:drawing>
          <wp:inline distT="0" distB="0" distL="0" distR="0" wp14:anchorId="0652CD27" wp14:editId="386DD361">
            <wp:extent cx="4493905" cy="2272879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05643" cy="2278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26652" w14:textId="2755F57F" w:rsidR="00EE01E9" w:rsidRDefault="004C2543" w:rsidP="00EE01E9">
      <w:pPr>
        <w:pStyle w:val="ListParagraph"/>
        <w:numPr>
          <w:ilvl w:val="0"/>
          <w:numId w:val="1"/>
        </w:numPr>
      </w:pPr>
      <w:r>
        <w:lastRenderedPageBreak/>
        <w:t>Se</w:t>
      </w:r>
      <w:r w:rsidR="00EE01E9">
        <w:t xml:space="preserve">lect a date and time by scrolling on the </w:t>
      </w:r>
      <w:r w:rsidR="001651FC">
        <w:t>right-hand</w:t>
      </w:r>
      <w:r w:rsidR="00EE01E9">
        <w:t xml:space="preserve"> side all the way to the bottom (with </w:t>
      </w:r>
      <w:r w:rsidR="00EE01E9" w:rsidRPr="004C2543">
        <w:rPr>
          <w:b/>
          <w:bCs/>
        </w:rPr>
        <w:t xml:space="preserve">“show more times” </w:t>
      </w:r>
      <w:r w:rsidR="00EE01E9">
        <w:t xml:space="preserve">selected if needed) and then selecting a date, time and/or tutor that they prefer. Once selected, click </w:t>
      </w:r>
      <w:r w:rsidRPr="004C2543">
        <w:rPr>
          <w:b/>
          <w:bCs/>
        </w:rPr>
        <w:t>“</w:t>
      </w:r>
      <w:r w:rsidR="00EE01E9" w:rsidRPr="004C2543">
        <w:rPr>
          <w:b/>
          <w:bCs/>
        </w:rPr>
        <w:t>Continue</w:t>
      </w:r>
      <w:r w:rsidRPr="004C2543">
        <w:rPr>
          <w:b/>
          <w:bCs/>
        </w:rPr>
        <w:t>”</w:t>
      </w:r>
      <w:r w:rsidR="00EE01E9">
        <w:t xml:space="preserve"> at the bottom right. </w:t>
      </w:r>
    </w:p>
    <w:p w14:paraId="751C19CC" w14:textId="40191A14" w:rsidR="00EE01E9" w:rsidRDefault="001651FC" w:rsidP="008B1C5D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A49AF" wp14:editId="15DD2355">
                <wp:simplePos x="0" y="0"/>
                <wp:positionH relativeFrom="column">
                  <wp:posOffset>2173184</wp:posOffset>
                </wp:positionH>
                <wp:positionV relativeFrom="paragraph">
                  <wp:posOffset>2101660</wp:posOffset>
                </wp:positionV>
                <wp:extent cx="1692234" cy="249382"/>
                <wp:effectExtent l="0" t="0" r="22860" b="1778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2234" cy="24938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BDD464" w14:textId="77777777" w:rsidR="001651FC" w:rsidRPr="001651FC" w:rsidRDefault="001651FC" w:rsidP="001651F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Tutors name and course(s) they tu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A49AF" id="Text Box 9" o:spid="_x0000_s1027" type="#_x0000_t202" style="position:absolute;left:0;text-align:left;margin-left:171.1pt;margin-top:165.5pt;width:133.25pt;height:19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" fillcolor="window" strokeweight=".5pt">
                <v:textbox>
                  <w:txbxContent>
                    <w:p w14:paraId="24BDD464" w14:textId="77777777" w:rsidR="001651FC" w:rsidRPr="001651FC" w:rsidRDefault="001651FC" w:rsidP="001651FC">
                      <w:pPr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Tutors name and course(s) they tuto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C02031" wp14:editId="554B8B52">
                <wp:simplePos x="0" y="0"/>
                <wp:positionH relativeFrom="column">
                  <wp:posOffset>2172763</wp:posOffset>
                </wp:positionH>
                <wp:positionV relativeFrom="paragraph">
                  <wp:posOffset>1591293</wp:posOffset>
                </wp:positionV>
                <wp:extent cx="1490353" cy="249382"/>
                <wp:effectExtent l="0" t="0" r="14605" b="1778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0353" cy="24938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8E2115" w14:textId="6F0F5252" w:rsidR="001651FC" w:rsidRPr="001651FC" w:rsidRDefault="001651FC" w:rsidP="001651F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Tutors name and course(s) they tu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C02031" id="Text Box 8" o:spid="_x0000_s1028" type="#_x0000_t202" style="position:absolute;left:0;text-align:left;margin-left:171.1pt;margin-top:125.3pt;width:117.35pt;height:19.6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" fillcolor="window" strokeweight=".5pt">
                <v:textbox>
                  <w:txbxContent>
                    <w:p w14:paraId="488E2115" w14:textId="6F0F5252" w:rsidR="001651FC" w:rsidRPr="001651FC" w:rsidRDefault="001651FC" w:rsidP="001651FC">
                      <w:pPr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Tutors name and course(s) they tuto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09D6B9" wp14:editId="76E2A39F">
                <wp:simplePos x="0" y="0"/>
                <wp:positionH relativeFrom="column">
                  <wp:posOffset>2173184</wp:posOffset>
                </wp:positionH>
                <wp:positionV relativeFrom="paragraph">
                  <wp:posOffset>1068507</wp:posOffset>
                </wp:positionV>
                <wp:extent cx="1490353" cy="249382"/>
                <wp:effectExtent l="0" t="0" r="14605" b="1778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0353" cy="24938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05EDF1" w14:textId="6D63516B" w:rsidR="001651FC" w:rsidRPr="001651FC" w:rsidRDefault="001651FC" w:rsidP="001651F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Tutors name and course(s) they tu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09D6B9" id="Text Box 7" o:spid="_x0000_s1029" type="#_x0000_t202" style="position:absolute;left:0;text-align:left;margin-left:171.1pt;margin-top:84.15pt;width:117.35pt;height:19.6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" fillcolor="window" strokeweight=".5pt">
                <v:textbox>
                  <w:txbxContent>
                    <w:p w14:paraId="0705EDF1" w14:textId="6D63516B" w:rsidR="001651FC" w:rsidRPr="001651FC" w:rsidRDefault="001651FC" w:rsidP="001651FC">
                      <w:pPr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Tutors name and course(s) they tutor</w:t>
                      </w:r>
                    </w:p>
                  </w:txbxContent>
                </v:textbox>
              </v:shape>
            </w:pict>
          </mc:Fallback>
        </mc:AlternateContent>
      </w:r>
      <w:r w:rsidR="00EE01E9">
        <w:rPr>
          <w:noProof/>
        </w:rPr>
        <w:drawing>
          <wp:inline distT="0" distB="0" distL="0" distR="0" wp14:anchorId="3EE56856" wp14:editId="0F48C6C6">
            <wp:extent cx="4804761" cy="2452687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20646" cy="2460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6A849" w14:textId="05132EBC" w:rsidR="00EE01E9" w:rsidRDefault="00EE01E9" w:rsidP="00EE01E9">
      <w:pPr>
        <w:pStyle w:val="ListParagraph"/>
        <w:numPr>
          <w:ilvl w:val="0"/>
          <w:numId w:val="1"/>
        </w:numPr>
      </w:pPr>
      <w:r>
        <w:t xml:space="preserve">Finally, </w:t>
      </w:r>
      <w:r w:rsidR="004C2543">
        <w:t xml:space="preserve">enter what you need tutoring for </w:t>
      </w:r>
      <w:r w:rsidR="004C2543" w:rsidRPr="006C05DC">
        <w:rPr>
          <w:i/>
          <w:iCs/>
        </w:rPr>
        <w:t>(i.e.- creating a thesis</w:t>
      </w:r>
      <w:r w:rsidR="006C05DC">
        <w:rPr>
          <w:i/>
          <w:iCs/>
        </w:rPr>
        <w:t xml:space="preserve"> statement</w:t>
      </w:r>
      <w:r w:rsidR="004C2543" w:rsidRPr="006C05DC">
        <w:rPr>
          <w:i/>
          <w:iCs/>
        </w:rPr>
        <w:t>, or chapter 2 in Math 54)</w:t>
      </w:r>
      <w:r w:rsidR="004C2543" w:rsidRPr="004C2543">
        <w:rPr>
          <w:b/>
          <w:bCs/>
        </w:rPr>
        <w:t xml:space="preserve"> </w:t>
      </w:r>
      <w:r w:rsidR="004C2543">
        <w:t xml:space="preserve">in </w:t>
      </w:r>
      <w:r w:rsidR="006C05DC">
        <w:t xml:space="preserve">box shown in </w:t>
      </w:r>
      <w:r w:rsidR="004C2543">
        <w:t xml:space="preserve">red. Then </w:t>
      </w:r>
      <w:r>
        <w:t xml:space="preserve">click </w:t>
      </w:r>
      <w:r w:rsidR="004C2543">
        <w:t xml:space="preserve">the </w:t>
      </w:r>
      <w:r w:rsidRPr="006C05DC">
        <w:rPr>
          <w:b/>
          <w:bCs/>
        </w:rPr>
        <w:t xml:space="preserve">“Confirm” </w:t>
      </w:r>
      <w:r>
        <w:t>button to officially schedule their appointment.</w:t>
      </w:r>
    </w:p>
    <w:p w14:paraId="4A42D80E" w14:textId="72AD82D8" w:rsidR="00EE01E9" w:rsidRDefault="00B87C9F" w:rsidP="008B1C5D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00E89B3" wp14:editId="745A3AD9">
                <wp:simplePos x="0" y="0"/>
                <wp:positionH relativeFrom="column">
                  <wp:posOffset>783770</wp:posOffset>
                </wp:positionH>
                <wp:positionV relativeFrom="paragraph">
                  <wp:posOffset>1630301</wp:posOffset>
                </wp:positionV>
                <wp:extent cx="1781299" cy="248920"/>
                <wp:effectExtent l="0" t="0" r="28575" b="1778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1299" cy="2489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F0D296" w14:textId="77777777" w:rsidR="001651FC" w:rsidRPr="004C2543" w:rsidRDefault="001651FC" w:rsidP="001651F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4C2543">
                              <w:rPr>
                                <w:sz w:val="16"/>
                                <w:szCs w:val="16"/>
                              </w:rPr>
                              <w:t>Tutors name and course(s) they tu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E89B3" id="Text Box 10" o:spid="_x0000_s1030" type="#_x0000_t202" style="position:absolute;left:0;text-align:left;margin-left:61.7pt;margin-top:128.35pt;width:140.25pt;height:19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" fillcolor="window" strokeweight=".5pt">
                <v:textbox>
                  <w:txbxContent>
                    <w:p w14:paraId="41F0D296" w14:textId="77777777" w:rsidR="001651FC" w:rsidRPr="004C2543" w:rsidRDefault="001651FC" w:rsidP="001651FC">
                      <w:pPr>
                        <w:rPr>
                          <w:sz w:val="16"/>
                          <w:szCs w:val="16"/>
                        </w:rPr>
                      </w:pPr>
                      <w:r w:rsidRPr="004C2543">
                        <w:rPr>
                          <w:sz w:val="16"/>
                          <w:szCs w:val="16"/>
                        </w:rPr>
                        <w:t>Tutors name and course(s) they tutor</w:t>
                      </w:r>
                    </w:p>
                  </w:txbxContent>
                </v:textbox>
              </v:shape>
            </w:pict>
          </mc:Fallback>
        </mc:AlternateContent>
      </w:r>
      <w:r w:rsidR="004C2543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E6E0D5" wp14:editId="2AB6E09C">
                <wp:simplePos x="0" y="0"/>
                <wp:positionH relativeFrom="column">
                  <wp:posOffset>2869128</wp:posOffset>
                </wp:positionH>
                <wp:positionV relativeFrom="paragraph">
                  <wp:posOffset>1358405</wp:posOffset>
                </wp:positionV>
                <wp:extent cx="2492581" cy="641268"/>
                <wp:effectExtent l="19050" t="19050" r="22225" b="2603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2581" cy="64126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5C42313" id="Rectangle 13" o:spid="_x0000_s1026" style="position:absolute;margin-left:225.9pt;margin-top:106.95pt;width:196.25pt;height:50.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" filled="f" strokecolor="#c00000" strokeweight="2.25pt"/>
            </w:pict>
          </mc:Fallback>
        </mc:AlternateContent>
      </w:r>
      <w:r w:rsidR="001651FC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F68AB0F" wp14:editId="00BAB9DC">
                <wp:simplePos x="0" y="0"/>
                <wp:positionH relativeFrom="column">
                  <wp:posOffset>552203</wp:posOffset>
                </wp:positionH>
                <wp:positionV relativeFrom="paragraph">
                  <wp:posOffset>2057895</wp:posOffset>
                </wp:positionV>
                <wp:extent cx="2428503" cy="249382"/>
                <wp:effectExtent l="0" t="0" r="10160" b="1778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503" cy="24938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1EE5D6" w14:textId="0B5B95D9" w:rsidR="001651FC" w:rsidRPr="001651FC" w:rsidRDefault="001651FC" w:rsidP="001651F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651FC">
                              <w:rPr>
                                <w:sz w:val="16"/>
                                <w:szCs w:val="16"/>
                              </w:rPr>
                              <w:t xml:space="preserve">Location of the tutoring session in person or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o</w:t>
                            </w:r>
                            <w:r w:rsidRPr="001651FC">
                              <w:rPr>
                                <w:sz w:val="16"/>
                                <w:szCs w:val="16"/>
                              </w:rPr>
                              <w:t>nl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8AB0F" id="Text Box 11" o:spid="_x0000_s1031" type="#_x0000_t202" style="position:absolute;left:0;text-align:left;margin-left:43.5pt;margin-top:162.05pt;width:191.2pt;height:1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" fillcolor="window" strokeweight=".5pt">
                <v:textbox>
                  <w:txbxContent>
                    <w:p w14:paraId="541EE5D6" w14:textId="0B5B95D9" w:rsidR="001651FC" w:rsidRPr="001651FC" w:rsidRDefault="001651FC" w:rsidP="001651FC">
                      <w:pPr>
                        <w:rPr>
                          <w:sz w:val="16"/>
                          <w:szCs w:val="16"/>
                        </w:rPr>
                      </w:pPr>
                      <w:r w:rsidRPr="001651FC">
                        <w:rPr>
                          <w:sz w:val="16"/>
                          <w:szCs w:val="16"/>
                        </w:rPr>
                        <w:t xml:space="preserve">Location of the tutoring session in person or </w:t>
                      </w:r>
                      <w:r>
                        <w:rPr>
                          <w:sz w:val="16"/>
                          <w:szCs w:val="16"/>
                        </w:rPr>
                        <w:t>o</w:t>
                      </w:r>
                      <w:r w:rsidRPr="001651FC">
                        <w:rPr>
                          <w:sz w:val="16"/>
                          <w:szCs w:val="16"/>
                        </w:rPr>
                        <w:t>nline</w:t>
                      </w:r>
                    </w:p>
                  </w:txbxContent>
                </v:textbox>
              </v:shape>
            </w:pict>
          </mc:Fallback>
        </mc:AlternateContent>
      </w:r>
      <w:r w:rsidR="00EE01E9">
        <w:rPr>
          <w:noProof/>
        </w:rPr>
        <w:drawing>
          <wp:inline distT="0" distB="0" distL="0" distR="0" wp14:anchorId="1B5E9F53" wp14:editId="541A5277">
            <wp:extent cx="4919657" cy="257651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28420" cy="2581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E01E9" w:rsidSect="008B1C5D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8EE2C2" w14:textId="77777777" w:rsidR="003D7E0B" w:rsidRDefault="003D7E0B" w:rsidP="00EE01E9">
      <w:pPr>
        <w:spacing w:after="0" w:line="240" w:lineRule="auto"/>
      </w:pPr>
      <w:r>
        <w:separator/>
      </w:r>
    </w:p>
  </w:endnote>
  <w:endnote w:type="continuationSeparator" w:id="0">
    <w:p w14:paraId="5B3D92F2" w14:textId="77777777" w:rsidR="003D7E0B" w:rsidRDefault="003D7E0B" w:rsidP="00EE01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5E6309" w14:textId="77777777" w:rsidR="003D7E0B" w:rsidRDefault="003D7E0B" w:rsidP="00EE01E9">
      <w:pPr>
        <w:spacing w:after="0" w:line="240" w:lineRule="auto"/>
      </w:pPr>
      <w:r>
        <w:separator/>
      </w:r>
    </w:p>
  </w:footnote>
  <w:footnote w:type="continuationSeparator" w:id="0">
    <w:p w14:paraId="66972184" w14:textId="77777777" w:rsidR="003D7E0B" w:rsidRDefault="003D7E0B" w:rsidP="00EE01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61829A" w14:textId="77777777" w:rsidR="00EE01E9" w:rsidRDefault="00EE01E9" w:rsidP="00EE01E9">
    <w:pPr>
      <w:jc w:val="center"/>
    </w:pPr>
    <w:r>
      <w:t>SCHEDULING AN APPOINTMENT WITH A TUTOR VIA SMC GP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45476"/>
    <w:multiLevelType w:val="hybridMultilevel"/>
    <w:tmpl w:val="34A4C4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zU2NbMwNza3NLNU0lEKTi0uzszPAykwrgUAhckfoywAAAA="/>
  </w:docVars>
  <w:rsids>
    <w:rsidRoot w:val="00EE01E9"/>
    <w:rsid w:val="001651FC"/>
    <w:rsid w:val="001C46AC"/>
    <w:rsid w:val="0034392C"/>
    <w:rsid w:val="003D7E0B"/>
    <w:rsid w:val="00422B6E"/>
    <w:rsid w:val="004C2543"/>
    <w:rsid w:val="006C05DC"/>
    <w:rsid w:val="008B1C5D"/>
    <w:rsid w:val="00B67AF9"/>
    <w:rsid w:val="00B87C9F"/>
    <w:rsid w:val="00D23BD7"/>
    <w:rsid w:val="00EE01E9"/>
    <w:rsid w:val="00F90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9C301"/>
  <w15:chartTrackingRefBased/>
  <w15:docId w15:val="{2F2AC298-6B61-4334-9E0C-E23670333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01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0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1E9"/>
  </w:style>
  <w:style w:type="paragraph" w:styleId="Footer">
    <w:name w:val="footer"/>
    <w:basedOn w:val="Normal"/>
    <w:link w:val="FooterChar"/>
    <w:uiPriority w:val="99"/>
    <w:unhideWhenUsed/>
    <w:rsid w:val="00EE0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1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438C689CEF304181D4B32030E2F103" ma:contentTypeVersion="13" ma:contentTypeDescription="Create a new document." ma:contentTypeScope="" ma:versionID="88180d8f3235fa8ee0b8a996c90b4d71">
  <xsd:schema xmlns:xsd="http://www.w3.org/2001/XMLSchema" xmlns:xs="http://www.w3.org/2001/XMLSchema" xmlns:p="http://schemas.microsoft.com/office/2006/metadata/properties" xmlns:ns3="2edf6662-364f-4b26-9c4f-ba97e5be7cfe" xmlns:ns4="13f4b89b-9ee3-4578-a186-8c2883d0b2bd" targetNamespace="http://schemas.microsoft.com/office/2006/metadata/properties" ma:root="true" ma:fieldsID="afb69fd8550d1af05473c309fabbef69" ns3:_="" ns4:_="">
    <xsd:import namespace="2edf6662-364f-4b26-9c4f-ba97e5be7cfe"/>
    <xsd:import namespace="13f4b89b-9ee3-4578-a186-8c2883d0b2b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df6662-364f-4b26-9c4f-ba97e5be7c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4b89b-9ee3-4578-a186-8c2883d0b2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BA7FD29-DD50-4C43-8E07-BFD0E9272F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F026C7-D061-4496-B97B-A40D2C248B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df6662-364f-4b26-9c4f-ba97e5be7cfe"/>
    <ds:schemaRef ds:uri="13f4b89b-9ee3-4578-a186-8c2883d0b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1E8546-68A6-4CC5-BF75-B3DE8F16B2A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FCA362-E3F6-4F82-B76E-64CE329F1FB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ta Monica College</Company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gic_Irena</dc:creator>
  <cp:keywords/>
  <dc:description/>
  <cp:lastModifiedBy>JONES_STACEY</cp:lastModifiedBy>
  <cp:revision>5</cp:revision>
  <dcterms:created xsi:type="dcterms:W3CDTF">2021-01-04T20:23:00Z</dcterms:created>
  <dcterms:modified xsi:type="dcterms:W3CDTF">2021-01-04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438C689CEF304181D4B32030E2F103</vt:lpwstr>
  </property>
</Properties>
</file>